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Aspiring</w:t>
      </w:r>
      <w:r>
        <w:t xml:space="preserve"> </w:t>
      </w:r>
      <w:r>
        <w:t xml:space="preserve">Meteorologist</w:t>
      </w:r>
      <w:r>
        <w:t xml:space="preserve"> </w:t>
      </w:r>
      <w:r>
        <w:t xml:space="preserve">for</w:t>
      </w:r>
      <w:r>
        <w:t xml:space="preserve"> </w:t>
      </w:r>
      <w:r>
        <w:t xml:space="preserve">Nigeria</w:t>
      </w:r>
      <w:r>
        <w:t xml:space="preserve"> </w:t>
      </w:r>
      <w:r>
        <w:t xml:space="preserve">Abuja</w:t>
      </w:r>
    </w:p>
    <w:bookmarkStart w:id="20" w:name="X06f8f9f4a79233ef11b512b368724f848060a80"/>
    <w:p>
      <w:pPr>
        <w:pStyle w:val="Heading1"/>
      </w:pPr>
      <w:r>
        <w:t xml:space="preserve">Scholarship Application Letter for Advanced Meteorological Studies in Nigeria Abuja</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Scholarship Committee</w:t>
      </w:r>
      <w:r>
        <w:br/>
      </w:r>
      <w:r>
        <w:rPr>
          <w:bCs/>
          <w:b/>
        </w:rPr>
        <w:t xml:space="preserve">Organization:</w:t>
      </w:r>
      <w:r>
        <w:t xml:space="preserve"> </w:t>
      </w:r>
      <w:r>
        <w:t xml:space="preserve">National Meteorological Agency (NiMet) Scholarship Program</w:t>
      </w:r>
      <w:r>
        <w:br/>
      </w:r>
      <w:r>
        <w:rPr>
          <w:bCs/>
          <w:b/>
        </w:rPr>
        <w:t xml:space="preserve">Address:</w:t>
      </w:r>
      <w:r>
        <w:t xml:space="preserve"> </w:t>
      </w:r>
      <w:r>
        <w:t xml:space="preserve">Nigerian Meteorological Agency Headquarters, Abuja, Federal Capital Territory</w:t>
      </w:r>
    </w:p>
    <w:p>
      <w:pPr>
        <w:pStyle w:val="BodyText"/>
      </w:pPr>
      <w:r>
        <w:rPr>
          <w:iCs/>
          <w:i/>
        </w:rPr>
        <w:t xml:space="preserve">Dear Esteemed Scholarship Committee,</w:t>
      </w:r>
    </w:p>
    <w:p>
      <w:pPr>
        <w:pStyle w:val="BodyText"/>
      </w:pPr>
      <w:r>
        <w:t xml:space="preserve">I am writing with profound enthusiasm to submit my formal application for the prestigious Advanced Meteorology Research Scholarship offered by the National Meteorological Agency (NiMet) of Nigeria. As a dedicated and passionate aspiring</w:t>
      </w:r>
      <w:r>
        <w:t xml:space="preserve"> </w:t>
      </w:r>
      <w:r>
        <w:rPr>
          <w:bCs/>
          <w:b/>
        </w:rPr>
        <w:t xml:space="preserve">Meteorologist</w:t>
      </w:r>
      <w:r>
        <w:t xml:space="preserve"> </w:t>
      </w:r>
      <w:r>
        <w:t xml:space="preserve">deeply committed to advancing weather science in our nation, I seek this opportunity to pursue specialized postgraduate studies at the University of Abuja’s Centre for Atmospheric Sciences—a program uniquely positioned to address the critical climatic challenges facing</w:t>
      </w:r>
      <w:r>
        <w:t xml:space="preserve"> </w:t>
      </w:r>
      <w:r>
        <w:rPr>
          <w:bCs/>
          <w:b/>
        </w:rPr>
        <w:t xml:space="preserve">Nigeria Abuja</w:t>
      </w:r>
      <w:r>
        <w:t xml:space="preserve"> </w:t>
      </w:r>
      <w:r>
        <w:t xml:space="preserve">and the broader West African region.</w:t>
      </w:r>
    </w:p>
    <w:p>
      <w:pPr>
        <w:pStyle w:val="BodyText"/>
      </w:pPr>
      <w:r>
        <w:t xml:space="preserve">My academic journey has been meticulously aligned with meteorological science. I hold a Bachelor of Science degree in Physics with a focus on Atmospheric Science from the University of Ilorin, where I graduated among the top 5% of my cohort. My undergraduate research project, "Assessing Rainfall Variability in the Nigerian Sahel Using Remote Sensing Data," earned recognition at the 2022 Nigerian Association of Physicists Conference. This work exposed me to Abuja’s unique climate dynamics—particularly its vulnerability to abrupt shifts between drought and catastrophic flooding, phenomena that directly impact over 3 million residents in the National Capital Territory. I witnessed firsthand how inadequate forecasting systems led to preventable agricultural losses during the 2021 floods, reinforcing my resolve to contribute meaningfully as a</w:t>
      </w:r>
      <w:r>
        <w:t xml:space="preserve"> </w:t>
      </w:r>
      <w:r>
        <w:rPr>
          <w:bCs/>
          <w:b/>
        </w:rPr>
        <w:t xml:space="preserve">Meteorologist</w:t>
      </w:r>
      <w:r>
        <w:t xml:space="preserve"> </w:t>
      </w:r>
      <w:r>
        <w:t xml:space="preserve">serving</w:t>
      </w:r>
      <w:r>
        <w:t xml:space="preserve"> </w:t>
      </w:r>
      <w:r>
        <w:rPr>
          <w:bCs/>
          <w:b/>
        </w:rPr>
        <w:t xml:space="preserve">Nigeria Abuja</w:t>
      </w:r>
      <w:r>
        <w:t xml:space="preserve">.</w:t>
      </w:r>
    </w:p>
    <w:p>
      <w:pPr>
        <w:pStyle w:val="BodyText"/>
      </w:pPr>
      <w:r>
        <w:t xml:space="preserve">The urgency of my mission stems from Nigeria’s accelerating climate vulnerability. As a country experiencing heightened temperature trends (rising at 0.5°C per decade) and erratic rainfall patterns, we face existential threats to food security, urban infrastructure, and public health in Abuja—a city projected to house over 12 million people by 2040. Current forecasting gaps for localized events like severe thunderstorms in the Guinean Savannah zone or flash flooding in the Abuja River Basin remain critically understudied. My proposed research at the University of Abuja will directly tackle this void through a thesis titled "High-Resolution Urban Flood Modeling for Enhanced Early Warning Systems in Abuja Using AI-Driven Data Integration." This project will leverage real-time data from NiMet’s Abuja radar network and satellite systems to develop predictive models tailored to the city’s topography, addressing a key priority outlined in Nigeria’s National Climate Change Policy (2021).</w:t>
      </w:r>
    </w:p>
    <w:p>
      <w:pPr>
        <w:pStyle w:val="BodyText"/>
      </w:pPr>
      <w:r>
        <w:t xml:space="preserve">Choosing the University of Abuja for this scholarship is deliberate. Its strategic location within Nigeria’s capital enables unprecedented collaboration with NiMet headquarters—where I have already secured preliminary mentorship from Dr. Amina Saidu, Lead Hydrologist at the Abuja-based National Climate Services Center. This partnership will provide access to ground-truth data, field stations in the Abuja Metropolitan Area, and direct engagement with policymakers who implement climate adaptation measures. Unlike generic meteorology programs abroad, this scholarship offers a locally contextualized learning environment where theoretical knowledge directly feeds into national resilience efforts—a vital alignment for my goal to become a leading</w:t>
      </w:r>
      <w:r>
        <w:t xml:space="preserve"> </w:t>
      </w:r>
      <w:r>
        <w:rPr>
          <w:bCs/>
          <w:b/>
        </w:rPr>
        <w:t xml:space="preserve">Meteorologist</w:t>
      </w:r>
      <w:r>
        <w:t xml:space="preserve"> </w:t>
      </w:r>
      <w:r>
        <w:t xml:space="preserve">within Nigeria’s public service.</w:t>
      </w:r>
    </w:p>
    <w:p>
      <w:pPr>
        <w:pStyle w:val="BodyText"/>
      </w:pPr>
      <w:r>
        <w:t xml:space="preserve">My professional development plan includes three phases: (1) Master’s research on hyperlocal flood prediction in Abuja using machine learning; (2) Deployment of a pilot early-warning system in collaboration with the Abuja Municipal Area Council; and (3) Policy advocacy to integrate my findings into the Federal Ministry of Environment’s Climate Change Adaptation Framework. I have already initiated groundwork by training 15 community volunteers from Gwagwalada Local Government on basic weather data collection, demonstrating my commitment to grassroots engagement. This scholarship would accelerate these efforts by providing access to computational resources unavailable at my current institution and enabling me to complete the program within 24 months.</w:t>
      </w:r>
    </w:p>
    <w:p>
      <w:pPr>
        <w:pStyle w:val="BodyText"/>
      </w:pPr>
      <w:r>
        <w:t xml:space="preserve">Financially, I have secured partial support from my employer (a junior position at the Kwara State Meteorological Unit), but tuition fees and fieldwork expenses remain unmet. The NiMet Scholarship would alleviate this burden while empowering me to focus entirely on research with tangible outcomes for Nigeria. My proposed work aligns perfectly with the agency’s 2023-2030 Strategic Plan, which prioritizes "enhancing weather service delivery in high-risk urban centers." As a product of Nigerian institutions who has seen how climate data gaps directly harm communities like those in Kuje and Bwari, I am uniquely positioned to deliver value from day one of my studies.</w:t>
      </w:r>
    </w:p>
    <w:p>
      <w:pPr>
        <w:pStyle w:val="BodyText"/>
      </w:pPr>
      <w:r>
        <w:t xml:space="preserve">I envision my career as a bridge between cutting-edge science and community impact. Upon completing this scholarship-funded program, I will return immediately to NiMet Abuja’s operational center—not merely as a researcher, but as an applied scientist who has contributed actionable tools to save lives during extreme weather events. My long-term aspiration is to lead the Climate Resilience Division within the National Meteorological Agency, ensuring that Nigeria Abuja becomes a global model for urban climate adaptation in Africa.</w:t>
      </w:r>
    </w:p>
    <w:p>
      <w:pPr>
        <w:pStyle w:val="BodyText"/>
      </w:pPr>
      <w:r>
        <w:t xml:space="preserve">Thank you for considering this</w:t>
      </w:r>
      <w:r>
        <w:t xml:space="preserve"> </w:t>
      </w:r>
      <w:r>
        <w:rPr>
          <w:bCs/>
          <w:b/>
        </w:rPr>
        <w:t xml:space="preserve">Scholarship Application Letter</w:t>
      </w:r>
      <w:r>
        <w:t xml:space="preserve">. I am eager to discuss how my technical skills, localized insights, and unwavering dedication to Nigeria’s climate future can serve your mission. My resume, academic transcripts, and three letters of recommendation from Professor Chukwuma Okafor (University of Ilorin) and Dr. Amina Saidu (NiMet Abuja) are attached for your review. I welcome the opportunity to interview at your earliest convenience.</w:t>
      </w:r>
    </w:p>
    <w:p>
      <w:pPr>
        <w:pStyle w:val="BodyText"/>
      </w:pPr>
      <w:r>
        <w:t xml:space="preserve">Sincerely,</w:t>
      </w:r>
      <w:r>
        <w:br/>
      </w:r>
      <w:r>
        <w:t xml:space="preserve">Oluwaseun Adebayo Adesina</w:t>
      </w:r>
      <w:r>
        <w:br/>
      </w:r>
      <w:r>
        <w:t xml:space="preserve">B.Sc. Physics (Atmospheric Science), University of Ilorin</w:t>
      </w:r>
      <w:r>
        <w:br/>
      </w:r>
      <w:r>
        <w:t xml:space="preserve">Junior Meteorologist, Kwara State Ministry of Environment</w:t>
      </w:r>
      <w:r>
        <w:br/>
      </w:r>
      <w:r>
        <w:t xml:space="preserve">Contact: +234 803 567 8901 | oluwaseun.adesina@nigeria.gov.ng</w:t>
      </w:r>
    </w:p>
    <w:p>
      <w:pPr>
        <w:pStyle w:val="BodyText"/>
      </w:pPr>
      <w:r>
        <w:rPr>
          <w:bCs/>
          <w:b/>
        </w:rPr>
        <w:t xml:space="preserve">Word Count:</w:t>
      </w:r>
      <w:r>
        <w:t xml:space="preserve"> </w:t>
      </w:r>
      <w:r>
        <w:t xml:space="preserve">857</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Aspiring Meteorologist for Nigeria Abuja</dc:title>
  <dc:creator/>
  <dc:language>en</dc:language>
  <cp:keywords/>
  <dcterms:created xsi:type="dcterms:W3CDTF">2026-07-21T06:01:24Z</dcterms:created>
  <dcterms:modified xsi:type="dcterms:W3CDTF">2026-07-21T06:01:24Z</dcterms:modified>
</cp:coreProperties>
</file>

<file path=docProps/custom.xml><?xml version="1.0" encoding="utf-8"?>
<Properties xmlns="http://schemas.openxmlformats.org/officeDocument/2006/custom-properties" xmlns:vt="http://schemas.openxmlformats.org/officeDocument/2006/docPropsVTypes"/>
</file>